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99FC2" w14:textId="77777777" w:rsidR="00B966EB" w:rsidRDefault="00B966EB">
      <w:pPr>
        <w:spacing w:line="360" w:lineRule="auto"/>
        <w:jc w:val="center"/>
        <w:rPr>
          <w:rFonts w:asciiTheme="majorHAnsi" w:hAnsiTheme="majorHAnsi"/>
          <w:b/>
          <w:bCs/>
        </w:rPr>
      </w:pPr>
    </w:p>
    <w:p w14:paraId="43F2BA55" w14:textId="77777777" w:rsidR="00B966EB" w:rsidRDefault="00756B93">
      <w:pPr>
        <w:spacing w:line="360" w:lineRule="auto"/>
        <w:jc w:val="center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KLAUZULA INFORMACYJNA</w:t>
      </w:r>
    </w:p>
    <w:p w14:paraId="51E31516" w14:textId="77777777" w:rsidR="00B966EB" w:rsidRDefault="00756B93">
      <w:p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informujemy, że:</w:t>
      </w:r>
    </w:p>
    <w:p w14:paraId="0FACCE67" w14:textId="77777777" w:rsidR="00B966EB" w:rsidRDefault="00756B9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Administratorem jest Katolicki Uniwersytet Lubelski Jana Pawła II (Al. Racławickie 14, 20 – 950 Lublin; adres e-mail: kul@kul.pl; nr tel.: 81 445 41 01), reprezentowany przez Rektora.</w:t>
      </w:r>
    </w:p>
    <w:p w14:paraId="7376FDFC" w14:textId="77777777" w:rsidR="00B966EB" w:rsidRDefault="00756B9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Z inspektorem ochrony danych można skontaktować się:</w:t>
      </w:r>
    </w:p>
    <w:p w14:paraId="36FAB212" w14:textId="77777777" w:rsidR="00B966EB" w:rsidRDefault="00756B9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elefonicznie: </w:t>
      </w:r>
      <w:r>
        <w:rPr>
          <w:rFonts w:asciiTheme="majorHAnsi" w:hAnsiTheme="majorHAnsi"/>
          <w:b/>
          <w:bCs/>
        </w:rPr>
        <w:t>81 445 32 30;</w:t>
      </w:r>
    </w:p>
    <w:p w14:paraId="4A8E2A64" w14:textId="77777777" w:rsidR="00B966EB" w:rsidRDefault="00756B93">
      <w:pPr>
        <w:pStyle w:val="Akapitzlist"/>
        <w:numPr>
          <w:ilvl w:val="0"/>
          <w:numId w:val="2"/>
        </w:num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drogą poczty elektronicznej: </w:t>
      </w:r>
      <w:r>
        <w:rPr>
          <w:rFonts w:asciiTheme="majorHAnsi" w:hAnsiTheme="majorHAnsi"/>
          <w:b/>
          <w:bCs/>
        </w:rPr>
        <w:t>iod@kul.pl</w:t>
      </w:r>
    </w:p>
    <w:p w14:paraId="4AFD0D9A" w14:textId="19AE83FA" w:rsidR="00B966EB" w:rsidRDefault="00756B9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elem przetwarzania danych osobowych jest </w:t>
      </w:r>
      <w:r w:rsidR="000F0E3A">
        <w:rPr>
          <w:rFonts w:asciiTheme="majorHAnsi" w:hAnsiTheme="majorHAnsi"/>
        </w:rPr>
        <w:t>organizacja</w:t>
      </w:r>
      <w:r>
        <w:rPr>
          <w:rFonts w:asciiTheme="majorHAnsi" w:hAnsiTheme="majorHAnsi"/>
        </w:rPr>
        <w:t xml:space="preserve"> konferencji „Biologia-medycyna-terapia-2022”.</w:t>
      </w:r>
    </w:p>
    <w:p w14:paraId="68FFAD87" w14:textId="77777777" w:rsidR="00B966EB" w:rsidRDefault="00756B9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Dane osobowe będą ujawniane osobom działającym z upoważnienia administratora, mającym dostęp do danych osobowych i przetwarzającym je wyłącznie na polecenie administratora, chyba że wymaga tego prawo UE lub prawo państwa członkowskiego. Odbiorcami danych osobowych w postaci wizerunku będą również odbiorcy strony internetowej Polskiego Towarzystwa Biologii Medycznej (jeżeli wyrazi Pan/Pani zgodę na udostępnienie danych osobowych w zakresie wizerunku).</w:t>
      </w:r>
    </w:p>
    <w:p w14:paraId="33B0F30E" w14:textId="77777777" w:rsidR="00B966EB" w:rsidRDefault="00756B9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Dane osobowe będą przetwarzane przez okres organizacji i promocji konferencji.</w:t>
      </w:r>
    </w:p>
    <w:p w14:paraId="26691FDA" w14:textId="77777777" w:rsidR="00B966EB" w:rsidRDefault="00756B9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rzysługuje Pani/Panu prawo:</w:t>
      </w:r>
    </w:p>
    <w:p w14:paraId="29F7B7C7" w14:textId="77777777" w:rsidR="00B966EB" w:rsidRDefault="00756B93">
      <w:pPr>
        <w:pStyle w:val="Akapitzlist"/>
        <w:numPr>
          <w:ilvl w:val="0"/>
          <w:numId w:val="3"/>
        </w:num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dostępu do swoich danych osobowych;</w:t>
      </w:r>
    </w:p>
    <w:p w14:paraId="1F520F02" w14:textId="77777777" w:rsidR="00B966EB" w:rsidRDefault="00756B93">
      <w:pPr>
        <w:pStyle w:val="Akapitzlist"/>
        <w:numPr>
          <w:ilvl w:val="0"/>
          <w:numId w:val="3"/>
        </w:num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sprostowania nieprawidłowych danych;</w:t>
      </w:r>
    </w:p>
    <w:p w14:paraId="2A167EAB" w14:textId="77777777" w:rsidR="00B966EB" w:rsidRDefault="00756B93">
      <w:pPr>
        <w:pStyle w:val="Akapitzlist"/>
        <w:numPr>
          <w:ilvl w:val="0"/>
          <w:numId w:val="3"/>
        </w:num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żądania usunięcia danych, o ile znajdzie zastosowanie jedna z przesłanek z art. 17 ust. 1 RODO;</w:t>
      </w:r>
    </w:p>
    <w:p w14:paraId="3C062FC7" w14:textId="77777777" w:rsidR="00B966EB" w:rsidRDefault="00756B93">
      <w:pPr>
        <w:pStyle w:val="Akapitzlist"/>
        <w:numPr>
          <w:ilvl w:val="0"/>
          <w:numId w:val="3"/>
        </w:num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żądania ograniczenia przetwarzania danych;</w:t>
      </w:r>
    </w:p>
    <w:p w14:paraId="5463ADF9" w14:textId="77777777" w:rsidR="00B966EB" w:rsidRDefault="00756B93">
      <w:pPr>
        <w:pStyle w:val="Akapitzlist"/>
        <w:numPr>
          <w:ilvl w:val="0"/>
          <w:numId w:val="3"/>
        </w:numPr>
        <w:spacing w:line="36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ofnięcia zgody w dowolnym momencie bez wpływu na zgodność z prawem przetwarzania, którego dokonano na podstawie zgody przed jej cofnięciem.</w:t>
      </w:r>
    </w:p>
    <w:p w14:paraId="0F160AA4" w14:textId="5709CC62" w:rsidR="00B966EB" w:rsidRDefault="00756B93" w:rsidP="00B2377C">
      <w:pPr>
        <w:pStyle w:val="Akapitzlist"/>
        <w:numPr>
          <w:ilvl w:val="0"/>
          <w:numId w:val="1"/>
        </w:numPr>
        <w:spacing w:line="360" w:lineRule="auto"/>
        <w:jc w:val="both"/>
        <w:rPr>
          <w:rFonts w:asciiTheme="majorHAnsi" w:hAnsiTheme="majorHAnsi"/>
        </w:rPr>
      </w:pPr>
      <w:r w:rsidRPr="00B2377C">
        <w:rPr>
          <w:rFonts w:asciiTheme="majorHAnsi" w:hAnsiTheme="majorHAnsi"/>
        </w:rPr>
        <w:t>Przysługuje Pani/Panu prawo złożenia skargi na niezgodne z prawem przetwarzanie danych osobowych do Prezesa Urzędu Ochrony Danych Osobowych, ul. Stawki 2, 00-193 Warszawa.</w:t>
      </w:r>
    </w:p>
    <w:sectPr w:rsidR="00B966E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44B8C"/>
    <w:multiLevelType w:val="multilevel"/>
    <w:tmpl w:val="24B44B8C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3EB26D1"/>
    <w:multiLevelType w:val="multilevel"/>
    <w:tmpl w:val="53EB26D1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78E5268"/>
    <w:multiLevelType w:val="multilevel"/>
    <w:tmpl w:val="778E526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sDQ1MzUyMjc2NzFT0lEKTi0uzszPAykwqgUAivQkDCwAAAA="/>
  </w:docVars>
  <w:rsids>
    <w:rsidRoot w:val="002165A7"/>
    <w:rsid w:val="00007F7C"/>
    <w:rsid w:val="000F0E3A"/>
    <w:rsid w:val="000F12B4"/>
    <w:rsid w:val="0016524F"/>
    <w:rsid w:val="001B2A8F"/>
    <w:rsid w:val="002165A7"/>
    <w:rsid w:val="002276AF"/>
    <w:rsid w:val="00284581"/>
    <w:rsid w:val="00295856"/>
    <w:rsid w:val="002A24B5"/>
    <w:rsid w:val="003A5020"/>
    <w:rsid w:val="003E522A"/>
    <w:rsid w:val="004023B4"/>
    <w:rsid w:val="00484205"/>
    <w:rsid w:val="004D1445"/>
    <w:rsid w:val="005949AA"/>
    <w:rsid w:val="00634B01"/>
    <w:rsid w:val="006F39EE"/>
    <w:rsid w:val="00756B93"/>
    <w:rsid w:val="007A6FE1"/>
    <w:rsid w:val="00880C86"/>
    <w:rsid w:val="00891D53"/>
    <w:rsid w:val="0093316A"/>
    <w:rsid w:val="00950F78"/>
    <w:rsid w:val="009A718E"/>
    <w:rsid w:val="00AA4BEE"/>
    <w:rsid w:val="00B2377C"/>
    <w:rsid w:val="00B966EB"/>
    <w:rsid w:val="00BF5206"/>
    <w:rsid w:val="00C2010E"/>
    <w:rsid w:val="00C365F8"/>
    <w:rsid w:val="00C86730"/>
    <w:rsid w:val="00D24914"/>
    <w:rsid w:val="00D5022D"/>
    <w:rsid w:val="00D83D45"/>
    <w:rsid w:val="00EB0E43"/>
    <w:rsid w:val="00F345CB"/>
    <w:rsid w:val="07E34867"/>
    <w:rsid w:val="0A895667"/>
    <w:rsid w:val="29AA4713"/>
    <w:rsid w:val="46866DCB"/>
    <w:rsid w:val="6B7F0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65F72B"/>
  <w15:docId w15:val="{1C137DE6-D51D-4BE5-ACC8-68A30E02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Pr>
      <w:color w:val="605E5C"/>
      <w:shd w:val="clear" w:color="auto" w:fill="E1DFDD"/>
    </w:rPr>
  </w:style>
  <w:style w:type="paragraph" w:customStyle="1" w:styleId="Normal1">
    <w:name w:val="Normal1"/>
    <w:pPr>
      <w:spacing w:before="100" w:beforeAutospacing="1" w:after="100" w:afterAutospacing="1" w:line="273" w:lineRule="auto"/>
    </w:pPr>
    <w:rPr>
      <w:rFonts w:ascii="Calibri" w:eastAsia="Times New Roman" w:hAnsi="Calibri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Pyka</dc:creator>
  <cp:lastModifiedBy>compu</cp:lastModifiedBy>
  <cp:revision>4</cp:revision>
  <dcterms:created xsi:type="dcterms:W3CDTF">2022-03-11T08:04:00Z</dcterms:created>
  <dcterms:modified xsi:type="dcterms:W3CDTF">2022-03-11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5-11.2.0.9107</vt:lpwstr>
  </property>
</Properties>
</file>